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08C020" w14:textId="77777777" w:rsidR="00BF3CFC" w:rsidRPr="00DA4D68" w:rsidRDefault="00BF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1508C021" w14:textId="3760A88E" w:rsidR="00BF3CFC" w:rsidRPr="00DA4D68" w:rsidRDefault="00DA4D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1508C022" w14:textId="77777777" w:rsidR="00BF3CFC" w:rsidRPr="00DA4D68" w:rsidRDefault="00BF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508C023" w14:textId="77777777" w:rsidR="00BF3CFC" w:rsidRPr="00DA4D68" w:rsidRDefault="00BF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508C024" w14:textId="77777777" w:rsidR="00BF3CFC" w:rsidRPr="00DA4D68" w:rsidRDefault="00692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A4D68">
        <w:rPr>
          <w:rFonts w:eastAsia="Arial"/>
          <w:lang w:eastAsia="en-US" w:bidi="en-US"/>
        </w:rPr>
        <w:t>Contact Name</w:t>
      </w:r>
    </w:p>
    <w:p w14:paraId="1508C025" w14:textId="77777777" w:rsidR="00BF3CFC" w:rsidRPr="00DA4D68" w:rsidRDefault="00692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A4D68">
        <w:rPr>
          <w:rFonts w:eastAsia="Arial"/>
          <w:lang w:eastAsia="en-US" w:bidi="en-US"/>
        </w:rPr>
        <w:t>Address</w:t>
      </w:r>
    </w:p>
    <w:p w14:paraId="1508C026" w14:textId="77777777" w:rsidR="00BF3CFC" w:rsidRPr="00DA4D68" w:rsidRDefault="00692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A4D68">
        <w:rPr>
          <w:rFonts w:eastAsia="Arial"/>
          <w:lang w:eastAsia="en-US" w:bidi="en-US"/>
        </w:rPr>
        <w:t>Address2</w:t>
      </w:r>
      <w:r w:rsidRPr="00DA4D68">
        <w:rPr>
          <w:rFonts w:eastAsia="Arial"/>
          <w:lang w:eastAsia="en-US" w:bidi="en-US"/>
        </w:rPr>
        <w:tab/>
      </w:r>
    </w:p>
    <w:p w14:paraId="37F019C7" w14:textId="77777777" w:rsidR="00DA4D68" w:rsidRDefault="00692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A4D68">
        <w:rPr>
          <w:rFonts w:eastAsia="Arial"/>
          <w:lang w:eastAsia="en-US" w:bidi="en-US"/>
        </w:rPr>
        <w:t xml:space="preserve">City, </w:t>
      </w:r>
    </w:p>
    <w:p w14:paraId="1508C027" w14:textId="122F3425" w:rsidR="00BF3CFC" w:rsidRPr="00DA4D68" w:rsidRDefault="00692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A4D68">
        <w:rPr>
          <w:rFonts w:eastAsia="Arial"/>
          <w:lang w:eastAsia="en-US" w:bidi="en-US"/>
        </w:rPr>
        <w:t>State/Province</w:t>
      </w:r>
    </w:p>
    <w:p w14:paraId="1508C028" w14:textId="77777777" w:rsidR="00BF3CFC" w:rsidRPr="00DA4D68" w:rsidRDefault="00692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A4D68">
        <w:rPr>
          <w:rFonts w:eastAsia="Arial"/>
          <w:lang w:eastAsia="en-US" w:bidi="en-US"/>
        </w:rPr>
        <w:t>Zip/Postal Code</w:t>
      </w:r>
    </w:p>
    <w:p w14:paraId="1508C029" w14:textId="77777777" w:rsidR="00BF3CFC" w:rsidRPr="00DA4D68" w:rsidRDefault="00BF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1508C02A" w14:textId="77777777" w:rsidR="00BF3CFC" w:rsidRPr="00DA4D68" w:rsidRDefault="00BF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1508C02B" w14:textId="77777777" w:rsidR="00BF3CFC" w:rsidRPr="00DA4D68" w:rsidRDefault="00BF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1508C02C" w14:textId="3903B5EA" w:rsidR="00BF3CFC" w:rsidRPr="00692FB6" w:rsidRDefault="00DA4D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eastAsia="en-US" w:bidi="en-US"/>
        </w:rPr>
      </w:pPr>
      <w:r>
        <w:rPr>
          <w:rFonts w:ascii="Times New Roman" w:eastAsia="Arial" w:hAnsi="Times New Roman" w:cs="Times New Roman"/>
          <w:b/>
          <w:sz w:val="24"/>
          <w:szCs w:val="24"/>
          <w:lang w:eastAsia="en-US" w:bidi="en-US"/>
        </w:rPr>
        <w:t>RE</w:t>
      </w:r>
      <w:r w:rsidR="00692FB6" w:rsidRPr="00DA4D68">
        <w:rPr>
          <w:rFonts w:ascii="Times New Roman" w:eastAsia="Arial" w:hAnsi="Times New Roman" w:cs="Times New Roman"/>
          <w:b/>
          <w:sz w:val="24"/>
          <w:szCs w:val="24"/>
          <w:lang w:eastAsia="en-US" w:bidi="en-US"/>
        </w:rPr>
        <w:t xml:space="preserve">: </w:t>
      </w:r>
      <w:r w:rsidR="00692FB6" w:rsidRPr="00692FB6">
        <w:rPr>
          <w:rFonts w:ascii="Times New Roman" w:eastAsia="Arial" w:hAnsi="Times New Roman" w:cs="Times New Roman"/>
          <w:b/>
          <w:noProof/>
          <w:sz w:val="24"/>
          <w:szCs w:val="24"/>
          <w:lang w:eastAsia="en-US" w:bidi="en-US"/>
        </w:rPr>
        <w:t>D</w:t>
      </w:r>
      <w:r w:rsidR="00D44DB1">
        <w:rPr>
          <w:rFonts w:ascii="Times New Roman" w:eastAsia="Arial" w:hAnsi="Times New Roman" w:cs="Times New Roman"/>
          <w:b/>
          <w:noProof/>
          <w:sz w:val="24"/>
          <w:szCs w:val="24"/>
          <w:lang w:eastAsia="en-US" w:bidi="en-US"/>
        </w:rPr>
        <w:t>efault on Promissory Note</w:t>
      </w:r>
    </w:p>
    <w:p w14:paraId="1508C02D" w14:textId="77777777" w:rsidR="00BF3CFC" w:rsidRPr="00692FB6" w:rsidRDefault="00BF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1508C02E" w14:textId="77777777" w:rsidR="00BF3CFC" w:rsidRPr="00692FB6" w:rsidRDefault="00BF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1508C02F" w14:textId="7032643E" w:rsidR="00BF3CFC" w:rsidRPr="00692FB6" w:rsidRDefault="00692FB6">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noProof/>
          <w:sz w:val="24"/>
          <w:szCs w:val="24"/>
          <w:lang w:eastAsia="en-US" w:bidi="en-US"/>
        </w:rPr>
      </w:pPr>
      <w:r w:rsidRPr="00692FB6">
        <w:rPr>
          <w:rFonts w:ascii="Times New Roman" w:eastAsia="Arial" w:hAnsi="Times New Roman" w:cs="Times New Roman"/>
          <w:noProof/>
          <w:color w:val="000000"/>
          <w:sz w:val="24"/>
          <w:szCs w:val="24"/>
          <w:lang w:eastAsia="en-US" w:bidi="en-US"/>
        </w:rPr>
        <w:t>Dear [CONTACT],</w:t>
      </w:r>
    </w:p>
    <w:p w14:paraId="1508C030" w14:textId="35F47F08" w:rsidR="00BF3CFC" w:rsidRPr="00692FB6" w:rsidRDefault="00BF3CFC">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noProof/>
          <w:sz w:val="24"/>
          <w:szCs w:val="24"/>
          <w:lang w:eastAsia="en-US" w:bidi="en-US"/>
        </w:rPr>
      </w:pPr>
    </w:p>
    <w:p w14:paraId="7FBA3729" w14:textId="77777777" w:rsidR="00DA4D68" w:rsidRPr="00692FB6" w:rsidRDefault="00DA4D68">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noProof/>
          <w:sz w:val="24"/>
          <w:szCs w:val="24"/>
          <w:lang w:eastAsia="en-US" w:bidi="en-US"/>
        </w:rPr>
      </w:pPr>
    </w:p>
    <w:p w14:paraId="1508C031" w14:textId="7B1479E8" w:rsidR="00BF3CFC" w:rsidRPr="00692FB6" w:rsidRDefault="00D44DB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 xml:space="preserve">The Promissory Note in question is the one dated [DATE] of [AMOUNT]. </w:t>
      </w:r>
    </w:p>
    <w:p w14:paraId="1508C032" w14:textId="25E31742" w:rsidR="00BF3CFC" w:rsidRPr="00692FB6" w:rsidRDefault="00BF3CF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4000018" w14:textId="77777777" w:rsidR="00DA4D68" w:rsidRPr="00692FB6" w:rsidRDefault="00DA4D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508C033" w14:textId="43323470" w:rsidR="00BF3CFC" w:rsidRPr="00692FB6" w:rsidRDefault="00692F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692FB6">
        <w:rPr>
          <w:rFonts w:ascii="Times New Roman" w:eastAsia="Arial" w:hAnsi="Times New Roman" w:cs="Times New Roman"/>
          <w:noProof/>
          <w:sz w:val="24"/>
          <w:szCs w:val="24"/>
          <w:lang w:eastAsia="en-US" w:bidi="en-US"/>
        </w:rPr>
        <w:t xml:space="preserve">You have defaulted under said </w:t>
      </w:r>
      <w:r w:rsidR="00DA4D68" w:rsidRPr="00692FB6">
        <w:rPr>
          <w:rFonts w:ascii="Times New Roman" w:eastAsia="Arial" w:hAnsi="Times New Roman" w:cs="Times New Roman"/>
          <w:noProof/>
          <w:sz w:val="24"/>
          <w:szCs w:val="24"/>
          <w:lang w:eastAsia="en-US" w:bidi="en-US"/>
        </w:rPr>
        <w:t>N</w:t>
      </w:r>
      <w:r w:rsidRPr="00692FB6">
        <w:rPr>
          <w:rFonts w:ascii="Times New Roman" w:eastAsia="Arial" w:hAnsi="Times New Roman" w:cs="Times New Roman"/>
          <w:noProof/>
          <w:sz w:val="24"/>
          <w:szCs w:val="24"/>
          <w:lang w:eastAsia="en-US" w:bidi="en-US"/>
        </w:rPr>
        <w:t>ote in that the</w:t>
      </w:r>
      <w:r w:rsidRPr="00DA4D68">
        <w:rPr>
          <w:rFonts w:ascii="Times New Roman" w:eastAsia="Arial" w:hAnsi="Times New Roman" w:cs="Times New Roman"/>
          <w:sz w:val="24"/>
          <w:szCs w:val="24"/>
          <w:lang w:eastAsia="en-US" w:bidi="en-US"/>
        </w:rPr>
        <w:t xml:space="preserve"> </w:t>
      </w:r>
      <w:r w:rsidRPr="009365C6">
        <w:rPr>
          <w:rFonts w:ascii="Times New Roman" w:eastAsia="Arial" w:hAnsi="Times New Roman" w:cs="Times New Roman"/>
          <w:noProof/>
          <w:sz w:val="24"/>
          <w:szCs w:val="24"/>
          <w:lang w:eastAsia="en-US" w:bidi="en-US"/>
        </w:rPr>
        <w:t>insta</w:t>
      </w:r>
      <w:r w:rsidR="00D44DB1">
        <w:rPr>
          <w:rFonts w:ascii="Times New Roman" w:eastAsia="Arial" w:hAnsi="Times New Roman" w:cs="Times New Roman"/>
          <w:noProof/>
          <w:sz w:val="24"/>
          <w:szCs w:val="24"/>
          <w:lang w:eastAsia="en-US" w:bidi="en-US"/>
        </w:rPr>
        <w:t>l</w:t>
      </w:r>
      <w:r w:rsidRPr="009365C6">
        <w:rPr>
          <w:rFonts w:ascii="Times New Roman" w:eastAsia="Arial" w:hAnsi="Times New Roman" w:cs="Times New Roman"/>
          <w:noProof/>
          <w:sz w:val="24"/>
          <w:szCs w:val="24"/>
          <w:lang w:eastAsia="en-US" w:bidi="en-US"/>
        </w:rPr>
        <w:t>lment</w:t>
      </w:r>
      <w:r w:rsidRPr="00DA4D68">
        <w:rPr>
          <w:rFonts w:ascii="Times New Roman" w:eastAsia="Arial" w:hAnsi="Times New Roman" w:cs="Times New Roman"/>
          <w:sz w:val="24"/>
          <w:szCs w:val="24"/>
          <w:lang w:eastAsia="en-US" w:bidi="en-US"/>
        </w:rPr>
        <w:t xml:space="preserve"> </w:t>
      </w:r>
      <w:r w:rsidRPr="00692FB6">
        <w:rPr>
          <w:rFonts w:ascii="Times New Roman" w:eastAsia="Arial" w:hAnsi="Times New Roman" w:cs="Times New Roman"/>
          <w:noProof/>
          <w:sz w:val="24"/>
          <w:szCs w:val="24"/>
          <w:lang w:eastAsia="en-US" w:bidi="en-US"/>
        </w:rPr>
        <w:t>due on [DATE], in the amount of [AMOUNT] has not been paid.</w:t>
      </w:r>
    </w:p>
    <w:p w14:paraId="1508C034" w14:textId="4D749CC5" w:rsidR="00BF3CFC" w:rsidRPr="00692FB6" w:rsidRDefault="00BF3CF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DAF0890" w14:textId="77777777" w:rsidR="00DA4D68" w:rsidRPr="00692FB6" w:rsidRDefault="00DA4D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508C035" w14:textId="7BD491AE" w:rsidR="00BF3CFC" w:rsidRPr="00692FB6" w:rsidRDefault="00692F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692FB6">
        <w:rPr>
          <w:rFonts w:ascii="Times New Roman" w:eastAsia="Arial" w:hAnsi="Times New Roman" w:cs="Times New Roman"/>
          <w:noProof/>
          <w:sz w:val="24"/>
          <w:szCs w:val="24"/>
          <w:lang w:eastAsia="en-US" w:bidi="en-US"/>
        </w:rPr>
        <w:t xml:space="preserve">Accordingly, demand is hereby made upon you for full payment of the entire balance on said </w:t>
      </w:r>
      <w:r w:rsidR="00DA4D68" w:rsidRPr="00692FB6">
        <w:rPr>
          <w:rFonts w:ascii="Times New Roman" w:eastAsia="Arial" w:hAnsi="Times New Roman" w:cs="Times New Roman"/>
          <w:noProof/>
          <w:sz w:val="24"/>
          <w:szCs w:val="24"/>
          <w:lang w:eastAsia="en-US" w:bidi="en-US"/>
        </w:rPr>
        <w:t>N</w:t>
      </w:r>
      <w:r w:rsidRPr="00692FB6">
        <w:rPr>
          <w:rFonts w:ascii="Times New Roman" w:eastAsia="Arial" w:hAnsi="Times New Roman" w:cs="Times New Roman"/>
          <w:noProof/>
          <w:sz w:val="24"/>
          <w:szCs w:val="24"/>
          <w:lang w:eastAsia="en-US" w:bidi="en-US"/>
        </w:rPr>
        <w:t>ote in the amount of [AMOUNT], including accrued interest to date.</w:t>
      </w:r>
    </w:p>
    <w:p w14:paraId="1508C036" w14:textId="77777777" w:rsidR="00BF3CFC" w:rsidRPr="00692FB6" w:rsidRDefault="00BF3CF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508C037" w14:textId="77777777" w:rsidR="00BF3CFC" w:rsidRPr="00DA4D68" w:rsidRDefault="00692F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692FB6">
        <w:rPr>
          <w:rFonts w:ascii="Times New Roman" w:eastAsia="Arial" w:hAnsi="Times New Roman" w:cs="Times New Roman"/>
          <w:noProof/>
          <w:sz w:val="24"/>
          <w:szCs w:val="24"/>
          <w:lang w:eastAsia="en-US" w:bidi="en-US"/>
        </w:rPr>
        <w:t>In the event the entire balance is not paid within the next [NUMBER] days, I shall refer this matter to</w:t>
      </w:r>
      <w:r w:rsidRPr="00DA4D68">
        <w:rPr>
          <w:rFonts w:ascii="Times New Roman" w:eastAsia="Arial" w:hAnsi="Times New Roman" w:cs="Times New Roman"/>
          <w:sz w:val="24"/>
          <w:szCs w:val="24"/>
          <w:lang w:eastAsia="en-US" w:bidi="en-US"/>
        </w:rPr>
        <w:t xml:space="preserve"> </w:t>
      </w:r>
      <w:r w:rsidRPr="00692FB6">
        <w:rPr>
          <w:rFonts w:ascii="Times New Roman" w:eastAsia="Arial" w:hAnsi="Times New Roman" w:cs="Times New Roman"/>
          <w:noProof/>
          <w:sz w:val="24"/>
          <w:szCs w:val="24"/>
          <w:lang w:eastAsia="en-US" w:bidi="en-US"/>
        </w:rPr>
        <w:t>an attorney resulting in additional costs of collection.</w:t>
      </w:r>
    </w:p>
    <w:p w14:paraId="1508C038" w14:textId="77777777" w:rsidR="00BF3CFC" w:rsidRPr="00DA4D68" w:rsidRDefault="00BF3CF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508C039" w14:textId="77777777" w:rsidR="00BF3CFC" w:rsidRPr="00DA4D68" w:rsidRDefault="00BF3CF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508C03A" w14:textId="0BBA7D4B" w:rsidR="00BF3CFC" w:rsidRPr="00DA4D68" w:rsidRDefault="00DA4D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692FB6" w:rsidRPr="00DA4D68">
        <w:rPr>
          <w:rFonts w:eastAsia="Arial"/>
          <w:lang w:eastAsia="en-US" w:bidi="en-US"/>
        </w:rPr>
        <w:t>,</w:t>
      </w:r>
    </w:p>
    <w:p w14:paraId="1508C03B" w14:textId="77777777" w:rsidR="00BF3CFC" w:rsidRPr="00DA4D68" w:rsidRDefault="00BF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508C03C" w14:textId="0C656D22" w:rsidR="00BF3CFC" w:rsidRDefault="00BF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85E63" w14:textId="03E9B5D0" w:rsidR="00DA4D68" w:rsidRDefault="00DA4D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7F0A8BB" w14:textId="2685E24E" w:rsidR="00DA4D68" w:rsidRDefault="00DA4D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47920A" w14:textId="77777777" w:rsidR="00DA4D68" w:rsidRPr="00DA4D68" w:rsidRDefault="00DA4D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508C03D" w14:textId="77777777" w:rsidR="00BF3CFC" w:rsidRPr="00DA4D68" w:rsidRDefault="00BF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508C03E" w14:textId="77777777" w:rsidR="00BF3CFC" w:rsidRPr="00DA4D68" w:rsidRDefault="00BF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508C03F" w14:textId="77777777" w:rsidR="00BF3CFC" w:rsidRPr="00DA4D68" w:rsidRDefault="00692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A4D68">
        <w:rPr>
          <w:rFonts w:eastAsia="Arial"/>
          <w:lang w:eastAsia="en-US" w:bidi="en-US"/>
        </w:rPr>
        <w:t>[YOUR NAME]</w:t>
      </w:r>
    </w:p>
    <w:p w14:paraId="1508C040" w14:textId="77777777" w:rsidR="00BF3CFC" w:rsidRPr="00DA4D68" w:rsidRDefault="00692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A4D68">
        <w:rPr>
          <w:rFonts w:eastAsia="Arial"/>
          <w:color w:val="000000"/>
          <w:lang w:eastAsia="en-US" w:bidi="en-US"/>
        </w:rPr>
        <w:t>[YOUR TITLE]</w:t>
      </w:r>
    </w:p>
    <w:p w14:paraId="1508C041" w14:textId="77777777" w:rsidR="00BF3CFC" w:rsidRPr="00DA4D68" w:rsidRDefault="00692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A4D68">
        <w:rPr>
          <w:rFonts w:eastAsia="Arial"/>
          <w:color w:val="000000"/>
          <w:lang w:eastAsia="en-US" w:bidi="en-US"/>
        </w:rPr>
        <w:t>[YOUR PHONE NUMBER]</w:t>
      </w:r>
    </w:p>
    <w:p w14:paraId="1508C042" w14:textId="77777777" w:rsidR="00BF3CFC" w:rsidRPr="00DA4D68" w:rsidRDefault="00692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A4D68">
        <w:rPr>
          <w:rFonts w:eastAsia="Arial"/>
          <w:color w:val="000000"/>
          <w:lang w:eastAsia="en-US" w:bidi="en-US"/>
        </w:rPr>
        <w:t xml:space="preserve">[YOUREMAIL@YOURCOMPANY.COM] </w:t>
      </w:r>
    </w:p>
    <w:p w14:paraId="1508C043" w14:textId="77777777" w:rsidR="00BF3CFC" w:rsidRPr="00DA4D68" w:rsidRDefault="00BF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508C046" w14:textId="77777777" w:rsidR="00BF3CFC" w:rsidRPr="00DA4D68" w:rsidRDefault="00692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A4D68">
        <w:rPr>
          <w:rFonts w:eastAsia="Arial"/>
          <w:lang w:eastAsia="en-US" w:bidi="en-US"/>
        </w:rPr>
        <w:lastRenderedPageBreak/>
        <w:t>[IF SENT BY EMAIL YOU MAY INCLUDE THIS NOTICE]</w:t>
      </w:r>
    </w:p>
    <w:p w14:paraId="1508C047" w14:textId="77777777" w:rsidR="00BF3CFC" w:rsidRPr="00DA4D68" w:rsidRDefault="00BF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US" w:bidi="en-US"/>
        </w:rPr>
      </w:pPr>
    </w:p>
    <w:p w14:paraId="1508C048" w14:textId="75398930" w:rsidR="00BF3CFC" w:rsidRPr="00DA4D68" w:rsidRDefault="00692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92FB6">
        <w:rPr>
          <w:rFonts w:eastAsia="Arial"/>
          <w:noProof/>
          <w:color w:val="808080"/>
          <w:lang w:eastAsia="en-US" w:bidi="en-US"/>
        </w:rPr>
        <w:t>This email is intended only for the person to whom it is addressed and/or otherwise</w:t>
      </w:r>
      <w:r w:rsidRPr="00DA4D68">
        <w:rPr>
          <w:rFonts w:eastAsia="Arial"/>
          <w:color w:val="808080"/>
          <w:lang w:eastAsia="en-US" w:bidi="en-US"/>
        </w:rPr>
        <w:t xml:space="preserve"> authori</w:t>
      </w:r>
      <w:r w:rsidR="00DA4D68">
        <w:rPr>
          <w:rFonts w:eastAsia="Arial"/>
          <w:color w:val="808080"/>
          <w:lang w:eastAsia="en-US" w:bidi="en-US"/>
        </w:rPr>
        <w:t>s</w:t>
      </w:r>
      <w:r w:rsidRPr="00DA4D68">
        <w:rPr>
          <w:rFonts w:eastAsia="Arial"/>
          <w:color w:val="808080"/>
          <w:lang w:eastAsia="en-US" w:bidi="en-US"/>
        </w:rPr>
        <w:t xml:space="preserve">ed </w:t>
      </w:r>
      <w:r w:rsidRPr="00692FB6">
        <w:rPr>
          <w:rFonts w:eastAsia="Arial"/>
          <w:noProof/>
          <w:color w:val="808080"/>
          <w:lang w:eastAsia="en-US" w:bidi="en-US"/>
        </w:rPr>
        <w:t>person</w:t>
      </w:r>
      <w:r w:rsidR="004C2C53">
        <w:rPr>
          <w:rFonts w:eastAsia="Arial"/>
          <w:noProof/>
          <w:color w:val="808080"/>
          <w:lang w:eastAsia="en-US" w:bidi="en-US"/>
        </w:rPr>
        <w:t>s</w:t>
      </w:r>
      <w:r w:rsidRPr="00692FB6">
        <w:rPr>
          <w:rFonts w:eastAsia="Arial"/>
          <w:noProof/>
          <w:color w:val="808080"/>
          <w:lang w:eastAsia="en-US" w:bidi="en-US"/>
        </w:rPr>
        <w:t>. The information contained is confidential and the property of [SENDER</w:t>
      </w:r>
      <w:r w:rsidRPr="00DA4D68">
        <w:rPr>
          <w:rFonts w:eastAsia="Arial"/>
          <w:color w:val="808080"/>
          <w:lang w:eastAsia="en-US" w:bidi="en-US"/>
        </w:rPr>
        <w:t xml:space="preserve">]. </w:t>
      </w:r>
      <w:r w:rsidRPr="00692FB6">
        <w:rPr>
          <w:rFonts w:eastAsia="Arial"/>
          <w:noProof/>
          <w:color w:val="808080"/>
          <w:lang w:eastAsia="en-US" w:bidi="en-US"/>
        </w:rPr>
        <w:t>If you are not the intended recipient, please be advised that viewing this message and any attachments, as well as copying, forwarding, printing, and disseminating any information related to this email is prohibited, and that you should not take any action based on the content of this email and/or its attachments. If you received this message in error, please contact the sender and destroy all copies of this email and any</w:t>
      </w:r>
      <w:r w:rsidRPr="00DA4D68">
        <w:rPr>
          <w:rFonts w:eastAsia="Arial"/>
          <w:color w:val="808080"/>
          <w:lang w:eastAsia="en-US" w:bidi="en-US"/>
        </w:rPr>
        <w:t xml:space="preserve"> attachment</w:t>
      </w:r>
      <w:r w:rsidR="00DA4D68">
        <w:rPr>
          <w:rFonts w:eastAsia="Arial"/>
          <w:color w:val="808080"/>
          <w:lang w:eastAsia="en-US" w:bidi="en-US"/>
        </w:rPr>
        <w:t>s</w:t>
      </w:r>
      <w:r w:rsidRPr="00DA4D68">
        <w:rPr>
          <w:rFonts w:eastAsia="Arial"/>
          <w:color w:val="808080"/>
          <w:lang w:eastAsia="en-US" w:bidi="en-US"/>
        </w:rPr>
        <w:t xml:space="preserve">. </w:t>
      </w:r>
      <w:r w:rsidRPr="00692FB6">
        <w:rPr>
          <w:rFonts w:eastAsia="Arial"/>
          <w:noProof/>
          <w:color w:val="808080"/>
          <w:lang w:eastAsia="en-US" w:bidi="en-US"/>
        </w:rPr>
        <w:t xml:space="preserve">Please note that the views and opinions expressed herein are solely those of the author and do not necessarily reflect those of the company. While antivirus protection tools have been employed, you should check this email and attachments for the presence of viruses. No warranties or assurances are made </w:t>
      </w:r>
      <w:commentRangeStart w:id="1"/>
      <w:r w:rsidRPr="00B83FE2">
        <w:rPr>
          <w:rFonts w:eastAsia="Arial"/>
          <w:i/>
          <w:noProof/>
          <w:color w:val="808080"/>
          <w:lang w:eastAsia="en-US" w:bidi="en-US"/>
        </w:rPr>
        <w:t>in re</w:t>
      </w:r>
      <w:commentRangeEnd w:id="1"/>
      <w:r w:rsidR="00B83FE2">
        <w:rPr>
          <w:rStyle w:val="CommentReference"/>
        </w:rPr>
        <w:commentReference w:id="1"/>
      </w:r>
      <w:r w:rsidRPr="00692FB6">
        <w:rPr>
          <w:rFonts w:eastAsia="Arial"/>
          <w:noProof/>
          <w:color w:val="808080"/>
          <w:lang w:eastAsia="en-US" w:bidi="en-US"/>
        </w:rPr>
        <w:t>lation to the safety and content of this email and attachments.</w:t>
      </w:r>
      <w:r w:rsidRPr="00DA4D68">
        <w:rPr>
          <w:rFonts w:eastAsia="Arial"/>
          <w:color w:val="808080"/>
          <w:lang w:eastAsia="en-US" w:bidi="en-US"/>
        </w:rPr>
        <w:t xml:space="preserve"> [SENDER] </w:t>
      </w:r>
      <w:r w:rsidRPr="00692FB6">
        <w:rPr>
          <w:rFonts w:eastAsia="Arial"/>
          <w:noProof/>
          <w:color w:val="808080"/>
          <w:lang w:eastAsia="en-US" w:bidi="en-US"/>
        </w:rPr>
        <w:t>accepts no liability for any damage caused by any virus transmitted by or contained in this email and attachments. No liability is accepted for any consequences arising from this email.</w:t>
      </w:r>
    </w:p>
    <w:p w14:paraId="1508C049" w14:textId="77777777" w:rsidR="00BF3CFC" w:rsidRPr="00DA4D68" w:rsidRDefault="00BF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BF3CFC" w:rsidRPr="00DA4D68">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4T13:47:00Z" w:initials="A">
    <w:p w14:paraId="7E809D9C" w14:textId="17A332FE" w:rsidR="00B83FE2" w:rsidRDefault="00B83FE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809D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809D9C" w16cid:durableId="1FBE33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EBD03C" w14:textId="77777777" w:rsidR="003C4935" w:rsidRDefault="003C4935">
      <w:r>
        <w:separator/>
      </w:r>
    </w:p>
  </w:endnote>
  <w:endnote w:type="continuationSeparator" w:id="0">
    <w:p w14:paraId="4CAA03F4" w14:textId="77777777" w:rsidR="003C4935" w:rsidRDefault="003C49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8C04B" w14:textId="77777777" w:rsidR="00BF3CFC" w:rsidRDefault="00692FB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1508C04C" w14:textId="77777777" w:rsidR="00BF3CFC" w:rsidRDefault="00692FB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1508C04D" w14:textId="77777777" w:rsidR="00BF3CFC" w:rsidRDefault="00692FB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1508C04E" w14:textId="77777777" w:rsidR="00BF3CFC" w:rsidRDefault="00EF46B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692FB6">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16E5C" w14:textId="77777777" w:rsidR="003C4935" w:rsidRDefault="003C4935">
      <w:r>
        <w:separator/>
      </w:r>
    </w:p>
  </w:footnote>
  <w:footnote w:type="continuationSeparator" w:id="0">
    <w:p w14:paraId="491B30B2" w14:textId="77777777" w:rsidR="003C4935" w:rsidRDefault="003C49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8C04A" w14:textId="77777777" w:rsidR="00BF3CFC" w:rsidRDefault="00BF3CFC">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C0tDS3sDA0sTSxMDZT0lEKTi0uzszPAykwrgUA13QtQywAAAA="/>
    <w:docVar w:name="Description" w:val="Do you need to notify a person that they have defaulted? Try this template. See other finance and accounting templates here https://www.templateguru.co.za/templates/finance-accounting/"/>
    <w:docVar w:name="Excerpt" w:val="letter of default. In relation to the Promissory Note dated [DATE], in the original amount of [AMOUNT]._x000a__x000a_The instalment due on [DATE], to the amount of [AMOUNT], has not been paid. You have_x000a_therefore defaulted under said Note._x000a__x000a_Accordingly, demand is hereby made upon you for full payment of the entire balance on said_x000a_Note in the amount of [AMOUNT], including accrued interest to date._x000a_In the event the entire balance is not paid within the next [NUMBER] days, I shall refer this_x000a_matter to an attorney resulting in additional costs of collection."/>
    <w:docVar w:name="Source" w:val="www.bcbswny.com"/>
    <w:docVar w:name="Tags" w:val="letter of default on promissory note, letter of default, letter, default, promissory notes, business documents, entrepreneurship, entrepreneur, letter of default on promissory note template, letter of default on promissory note example "/>
  </w:docVars>
  <w:rsids>
    <w:rsidRoot w:val="00BF3CFC"/>
    <w:rsid w:val="001105FC"/>
    <w:rsid w:val="00337754"/>
    <w:rsid w:val="003C4935"/>
    <w:rsid w:val="004C2C53"/>
    <w:rsid w:val="00692FB6"/>
    <w:rsid w:val="006E0288"/>
    <w:rsid w:val="00814EF6"/>
    <w:rsid w:val="009365C6"/>
    <w:rsid w:val="009E793D"/>
    <w:rsid w:val="00B5152E"/>
    <w:rsid w:val="00B83FE2"/>
    <w:rsid w:val="00BF3CFC"/>
    <w:rsid w:val="00D44DB1"/>
    <w:rsid w:val="00DA4D68"/>
    <w:rsid w:val="00EA0B15"/>
    <w:rsid w:val="00ED2B95"/>
    <w:rsid w:val="00EF46B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8C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customStyle="1" w:styleId="NormalSpacedCentered">
    <w:name w:val="Normal Spaced Centered"/>
    <w:basedOn w:val="Normal"/>
    <w:qFormat/>
    <w:pPr>
      <w:tabs>
        <w:tab w:val="left" w:pos="680"/>
      </w:tabs>
      <w:spacing w:before="240"/>
      <w:ind w:firstLine="360"/>
      <w:jc w:val="center"/>
    </w:pPr>
    <w:rPr>
      <w:rFonts w:ascii="Times" w:eastAsia="Times" w:hAnsi="Times" w:cs="Times"/>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B83FE2"/>
    <w:rPr>
      <w:sz w:val="16"/>
      <w:szCs w:val="16"/>
    </w:rPr>
  </w:style>
  <w:style w:type="paragraph" w:styleId="CommentText">
    <w:name w:val="annotation text"/>
    <w:basedOn w:val="Normal"/>
    <w:link w:val="CommentTextChar"/>
    <w:uiPriority w:val="99"/>
    <w:semiHidden/>
    <w:unhideWhenUsed/>
    <w:rsid w:val="00B83FE2"/>
    <w:rPr>
      <w:sz w:val="20"/>
      <w:szCs w:val="20"/>
    </w:rPr>
  </w:style>
  <w:style w:type="character" w:customStyle="1" w:styleId="CommentTextChar">
    <w:name w:val="Comment Text Char"/>
    <w:basedOn w:val="DefaultParagraphFont"/>
    <w:link w:val="CommentText"/>
    <w:uiPriority w:val="99"/>
    <w:semiHidden/>
    <w:rsid w:val="00B83FE2"/>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B83FE2"/>
    <w:rPr>
      <w:b/>
      <w:bCs/>
    </w:rPr>
  </w:style>
  <w:style w:type="character" w:customStyle="1" w:styleId="CommentSubjectChar">
    <w:name w:val="Comment Subject Char"/>
    <w:basedOn w:val="CommentTextChar"/>
    <w:link w:val="CommentSubject"/>
    <w:uiPriority w:val="99"/>
    <w:semiHidden/>
    <w:rsid w:val="00B83FE2"/>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15</Words>
  <Characters>1631</Characters>
  <Application>Microsoft Office Word</Application>
  <DocSecurity>0</DocSecurity>
  <Lines>6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12T08:41:00Z</dcterms:created>
  <dcterms:modified xsi:type="dcterms:W3CDTF">2019-10-21T19:07:00Z</dcterms:modified>
  <cp:category/>
</cp:coreProperties>
</file>